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2A569" w14:textId="21BC8853" w:rsidR="009F2FB3" w:rsidRDefault="009754ED" w:rsidP="009F2FB3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engalaman</w:t>
      </w:r>
    </w:p>
    <w:p w14:paraId="6D227286" w14:textId="77777777" w:rsidR="009754ED" w:rsidRPr="009754ED" w:rsidRDefault="009754ED" w:rsidP="009754E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9754ED">
        <w:rPr>
          <w:rFonts w:cstheme="minorHAnsi"/>
          <w:sz w:val="24"/>
          <w:szCs w:val="24"/>
        </w:rPr>
        <w:t>Kapan terakhir kali kamu mematahkan hati seseorang? Ceritakan</w:t>
      </w:r>
    </w:p>
    <w:p w14:paraId="5D90688E" w14:textId="77777777" w:rsidR="009754ED" w:rsidRPr="009754ED" w:rsidRDefault="009754ED" w:rsidP="009754E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9754ED">
        <w:rPr>
          <w:rFonts w:cstheme="minorHAnsi"/>
          <w:sz w:val="24"/>
          <w:szCs w:val="24"/>
        </w:rPr>
        <w:t>Ceritakan luka terdalammu. Sejauh apa proses pemulihannya saat ini?</w:t>
      </w:r>
    </w:p>
    <w:p w14:paraId="72999A91" w14:textId="77777777" w:rsidR="000651BA" w:rsidRPr="008E2F44" w:rsidRDefault="000651BA" w:rsidP="000651B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Deskripsikan tipikal hari dimana kamu merasa bahagia!</w:t>
      </w:r>
    </w:p>
    <w:p w14:paraId="26F86C78" w14:textId="77777777" w:rsidR="000651BA" w:rsidRPr="008E2F44" w:rsidRDefault="000651BA" w:rsidP="000651B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kamu masih merasa tidak percaya diri di lingkunganmu sekarang?</w:t>
      </w:r>
    </w:p>
    <w:p w14:paraId="5863D109" w14:textId="16A694DD" w:rsidR="006442C3" w:rsidRDefault="006442C3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Hal apa yang paling kamu syukuri?</w:t>
      </w:r>
    </w:p>
    <w:p w14:paraId="7792AF21" w14:textId="77777777" w:rsidR="006442C3" w:rsidRPr="008E2F44" w:rsidRDefault="006442C3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Ceritakan sebuah peristiwa yang menjadi titik balik hidupmu!</w:t>
      </w:r>
    </w:p>
    <w:p w14:paraId="50F0DCCE" w14:textId="77777777" w:rsidR="00930375" w:rsidRPr="008E2F44" w:rsidRDefault="00930375" w:rsidP="00930375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ernahkah kamu merasa hampa? Ceritakan</w:t>
      </w:r>
    </w:p>
    <w:p w14:paraId="1E6C888A" w14:textId="77777777" w:rsidR="00F374D8" w:rsidRPr="008E2F44" w:rsidRDefault="00F374D8" w:rsidP="00F374D8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ernahkah kamu mencoba menjadi orang lain untuk menyesuaikan diri di lingkungan baru? Ceritakan</w:t>
      </w:r>
    </w:p>
    <w:p w14:paraId="44BEDF30" w14:textId="06013E5E" w:rsidR="00F374D8" w:rsidRPr="008E2F44" w:rsidRDefault="00F374D8" w:rsidP="00F374D8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Ceritakan waktu dimana kamu berada di titik terendahmu</w:t>
      </w:r>
      <w:r w:rsidR="002828D7">
        <w:rPr>
          <w:rFonts w:cstheme="minorHAnsi"/>
          <w:sz w:val="24"/>
          <w:szCs w:val="24"/>
        </w:rPr>
        <w:t>? Bagaimana kamu mengatasinya?</w:t>
      </w:r>
    </w:p>
    <w:p w14:paraId="58160FF4" w14:textId="77777777" w:rsidR="00983153" w:rsidRPr="008E2F44" w:rsidRDefault="00983153" w:rsidP="0098315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jauh ini, apa penyesalan terbesar dalam hidupmu? Mengapa?</w:t>
      </w:r>
    </w:p>
    <w:p w14:paraId="231E8616" w14:textId="77777777" w:rsidR="00755D05" w:rsidRPr="008E2F44" w:rsidRDefault="00755D05" w:rsidP="00755D05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 hal baru yang kamu pelajari tentang dirimu dari hubungan terakhirmu?</w:t>
      </w:r>
    </w:p>
    <w:p w14:paraId="766B6E73" w14:textId="77777777" w:rsidR="00373E82" w:rsidRPr="008E2F44" w:rsidRDefault="00373E82" w:rsidP="00373E8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Coba ceritakan perpisahan yang paling membekas di hati kamu</w:t>
      </w:r>
    </w:p>
    <w:p w14:paraId="12792399" w14:textId="77777777" w:rsidR="00373E82" w:rsidRPr="008E2F44" w:rsidRDefault="00373E82" w:rsidP="00373E8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sering apa kamu menunjukkan emosimu yang sebenarnya ke lawan bicaramu?</w:t>
      </w:r>
    </w:p>
    <w:p w14:paraId="42970A30" w14:textId="77777777" w:rsidR="0084522A" w:rsidRPr="008E2F44" w:rsidRDefault="0084522A" w:rsidP="0084522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 ga sih hal yang kamu harap bisa kamu ungkapkan lebih jujur ke orang tua mu? Kalau ada, apa dan mengapa?</w:t>
      </w:r>
    </w:p>
    <w:p w14:paraId="376E9DEB" w14:textId="77777777" w:rsidR="0084522A" w:rsidRPr="008E2F44" w:rsidRDefault="0084522A" w:rsidP="0084522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Drama/series/film apa yang memberikan pembelajaran terbesar ke hidupmu?</w:t>
      </w:r>
    </w:p>
    <w:p w14:paraId="4A68B482" w14:textId="77777777" w:rsidR="00636521" w:rsidRPr="008E2F44" w:rsidRDefault="00636521" w:rsidP="00636521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aat ini, kamu merasa paling bersalah ke siapa? Mengapa?</w:t>
      </w:r>
    </w:p>
    <w:p w14:paraId="2DE1C894" w14:textId="7D450C89" w:rsidR="00636521" w:rsidRDefault="00636521" w:rsidP="00636521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Ceritain memori yang paling berkesan di hidup kamu, tetapi nggak mau kamu ulang</w:t>
      </w:r>
    </w:p>
    <w:p w14:paraId="5CFEF042" w14:textId="16C639D9" w:rsidR="007E4FB1" w:rsidRPr="008E2F44" w:rsidRDefault="007E4FB1" w:rsidP="00636521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7E4FB1">
        <w:rPr>
          <w:rFonts w:cstheme="minorHAnsi"/>
          <w:sz w:val="24"/>
          <w:szCs w:val="24"/>
        </w:rPr>
        <w:t xml:space="preserve">Apa hal </w:t>
      </w:r>
      <w:r>
        <w:rPr>
          <w:rFonts w:cstheme="minorHAnsi"/>
          <w:sz w:val="24"/>
          <w:szCs w:val="24"/>
        </w:rPr>
        <w:t>kecil</w:t>
      </w:r>
      <w:r w:rsidRPr="007E4FB1">
        <w:rPr>
          <w:rFonts w:cstheme="minorHAnsi"/>
          <w:sz w:val="24"/>
          <w:szCs w:val="24"/>
        </w:rPr>
        <w:t xml:space="preserve"> yang dapat merusak </w:t>
      </w:r>
      <w:r>
        <w:rPr>
          <w:rFonts w:cstheme="minorHAnsi"/>
          <w:sz w:val="24"/>
          <w:szCs w:val="24"/>
        </w:rPr>
        <w:t>mood/</w:t>
      </w:r>
      <w:r w:rsidRPr="007E4FB1">
        <w:rPr>
          <w:rFonts w:cstheme="minorHAnsi"/>
          <w:sz w:val="24"/>
          <w:szCs w:val="24"/>
        </w:rPr>
        <w:t>hari</w:t>
      </w:r>
      <w:r>
        <w:rPr>
          <w:rFonts w:cstheme="minorHAnsi"/>
          <w:sz w:val="24"/>
          <w:szCs w:val="24"/>
        </w:rPr>
        <w:t>mu</w:t>
      </w:r>
      <w:r w:rsidRPr="007E4FB1">
        <w:rPr>
          <w:rFonts w:cstheme="minorHAnsi"/>
          <w:sz w:val="24"/>
          <w:szCs w:val="24"/>
        </w:rPr>
        <w:t>?</w:t>
      </w:r>
    </w:p>
    <w:p w14:paraId="46FF2FF1" w14:textId="77777777" w:rsidR="00492F1D" w:rsidRPr="008E2F44" w:rsidRDefault="00492F1D" w:rsidP="00492F1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 ga sih orang yang mengubah hidupmu? Siapa dan kenapa?</w:t>
      </w:r>
    </w:p>
    <w:p w14:paraId="46DF1089" w14:textId="77777777" w:rsidR="00492F1D" w:rsidRDefault="00492F1D" w:rsidP="00492F1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apan terakhir kali kamu menangis? Mengapa?</w:t>
      </w:r>
    </w:p>
    <w:p w14:paraId="768A2564" w14:textId="77777777" w:rsidR="00492F1D" w:rsidRPr="008E2F44" w:rsidRDefault="00492F1D" w:rsidP="00492F1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Dari 1-5, seberapa bahagia kamu sekarang? Mengapa?</w:t>
      </w:r>
    </w:p>
    <w:p w14:paraId="348D0751" w14:textId="77777777" w:rsidR="00166127" w:rsidRPr="008E2F44" w:rsidRDefault="00166127" w:rsidP="00166127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ernahkah kamu terlibat di cinta segitiga? Ceritain dong</w:t>
      </w:r>
    </w:p>
    <w:p w14:paraId="6E24FDF9" w14:textId="77777777" w:rsidR="007256D7" w:rsidRPr="008E2F44" w:rsidRDefault="007256D7" w:rsidP="007256D7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yang paling kamu syukuri dari pertemanan kita?</w:t>
      </w:r>
    </w:p>
    <w:p w14:paraId="73BF29FA" w14:textId="77777777" w:rsidR="009C37E9" w:rsidRPr="008E2F44" w:rsidRDefault="009C37E9" w:rsidP="009C37E9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satu hal tentang kamu yang gak diketahui banyak orang?</w:t>
      </w:r>
    </w:p>
    <w:p w14:paraId="07BA464C" w14:textId="77777777" w:rsidR="009C37E9" w:rsidRDefault="009C37E9" w:rsidP="009C37E9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privilege terbesar yang kamu punya?</w:t>
      </w:r>
    </w:p>
    <w:p w14:paraId="1027896F" w14:textId="77777777" w:rsidR="009C37E9" w:rsidRPr="009C37E9" w:rsidRDefault="009C37E9" w:rsidP="009C37E9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ucapan/lirik/quotes/kutipan terbaik yang pernah kamu dengar?</w:t>
      </w:r>
    </w:p>
    <w:p w14:paraId="5B35D9C3" w14:textId="09FC58D6" w:rsidR="00376D89" w:rsidRPr="0019562A" w:rsidRDefault="00376D89" w:rsidP="0019562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hal yang paling kamu banggakan?</w:t>
      </w:r>
    </w:p>
    <w:p w14:paraId="7C908DF3" w14:textId="108396AB" w:rsidR="0019562A" w:rsidRDefault="0019562A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19562A">
        <w:rPr>
          <w:rFonts w:cstheme="minorHAnsi"/>
          <w:sz w:val="24"/>
          <w:szCs w:val="24"/>
        </w:rPr>
        <w:t xml:space="preserve">Jika </w:t>
      </w:r>
      <w:r>
        <w:rPr>
          <w:rFonts w:cstheme="minorHAnsi"/>
          <w:sz w:val="24"/>
          <w:szCs w:val="24"/>
        </w:rPr>
        <w:t>kamu dapat</w:t>
      </w:r>
      <w:r w:rsidRPr="0019562A">
        <w:rPr>
          <w:rFonts w:cstheme="minorHAnsi"/>
          <w:sz w:val="24"/>
          <w:szCs w:val="24"/>
        </w:rPr>
        <w:t xml:space="preserve"> menghapus satu ingatan</w:t>
      </w:r>
      <w:r>
        <w:rPr>
          <w:rFonts w:cstheme="minorHAnsi"/>
          <w:sz w:val="24"/>
          <w:szCs w:val="24"/>
        </w:rPr>
        <w:t xml:space="preserve"> peristiwa</w:t>
      </w:r>
      <w:r w:rsidRPr="0019562A">
        <w:rPr>
          <w:rFonts w:cstheme="minorHAnsi"/>
          <w:sz w:val="24"/>
          <w:szCs w:val="24"/>
        </w:rPr>
        <w:t xml:space="preserve"> dari pikiran Anda, apakah itu dan mengapa?</w:t>
      </w:r>
    </w:p>
    <w:p w14:paraId="6B8ABC1A" w14:textId="4338CCFF" w:rsidR="001C6CEB" w:rsidRDefault="001C6CEB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lagu/film/makanan yang membuatmu teringat akan seseorang? Siapa orang tersebut?</w:t>
      </w:r>
      <w:r w:rsidR="007E20AF">
        <w:rPr>
          <w:rFonts w:cstheme="minorHAnsi"/>
          <w:sz w:val="24"/>
          <w:szCs w:val="24"/>
        </w:rPr>
        <w:t xml:space="preserve"> Ceritakan</w:t>
      </w:r>
    </w:p>
    <w:p w14:paraId="751D20C9" w14:textId="16C7033F" w:rsidR="00411C6D" w:rsidRDefault="00411C6D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keputusan tersulit yang pernah kamu ambil? Bagaimana hasilnya sekarang?</w:t>
      </w:r>
    </w:p>
    <w:p w14:paraId="6BD4343E" w14:textId="5BEAA601" w:rsidR="00793D02" w:rsidRDefault="00793D02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793D02">
        <w:rPr>
          <w:rFonts w:cstheme="minorHAnsi"/>
          <w:sz w:val="24"/>
          <w:szCs w:val="24"/>
        </w:rPr>
        <w:t xml:space="preserve">Apakah </w:t>
      </w:r>
      <w:r>
        <w:rPr>
          <w:rFonts w:cstheme="minorHAnsi"/>
          <w:sz w:val="24"/>
          <w:szCs w:val="24"/>
        </w:rPr>
        <w:t>kamu</w:t>
      </w:r>
      <w:r w:rsidRPr="00793D02">
        <w:rPr>
          <w:rFonts w:cstheme="minorHAnsi"/>
          <w:sz w:val="24"/>
          <w:szCs w:val="24"/>
        </w:rPr>
        <w:t xml:space="preserve"> saat ini menyimpan dendam terhadap siapa pun atau apa pun?</w:t>
      </w:r>
    </w:p>
    <w:p w14:paraId="53EF5146" w14:textId="68302251" w:rsidR="004E202E" w:rsidRDefault="004E202E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4E202E">
        <w:rPr>
          <w:rFonts w:cstheme="minorHAnsi"/>
          <w:sz w:val="24"/>
          <w:szCs w:val="24"/>
        </w:rPr>
        <w:t xml:space="preserve">Pernahkah </w:t>
      </w:r>
      <w:r>
        <w:rPr>
          <w:rFonts w:cstheme="minorHAnsi"/>
          <w:sz w:val="24"/>
          <w:szCs w:val="24"/>
        </w:rPr>
        <w:t>kamu</w:t>
      </w:r>
      <w:r w:rsidRPr="004E202E">
        <w:rPr>
          <w:rFonts w:cstheme="minorHAnsi"/>
          <w:sz w:val="24"/>
          <w:szCs w:val="24"/>
        </w:rPr>
        <w:t xml:space="preserve"> menangis di </w:t>
      </w:r>
      <w:r>
        <w:rPr>
          <w:rFonts w:cstheme="minorHAnsi"/>
          <w:sz w:val="24"/>
          <w:szCs w:val="24"/>
        </w:rPr>
        <w:t>tempat</w:t>
      </w:r>
      <w:r w:rsidRPr="004E202E">
        <w:rPr>
          <w:rFonts w:cstheme="minorHAnsi"/>
          <w:sz w:val="24"/>
          <w:szCs w:val="24"/>
        </w:rPr>
        <w:t xml:space="preserve"> umum? </w:t>
      </w:r>
      <w:r>
        <w:rPr>
          <w:rFonts w:cstheme="minorHAnsi"/>
          <w:sz w:val="24"/>
          <w:szCs w:val="24"/>
        </w:rPr>
        <w:t>A</w:t>
      </w:r>
      <w:r w:rsidRPr="004E202E">
        <w:rPr>
          <w:rFonts w:cstheme="minorHAnsi"/>
          <w:sz w:val="24"/>
          <w:szCs w:val="24"/>
        </w:rPr>
        <w:t>pakah alasannya?</w:t>
      </w:r>
    </w:p>
    <w:p w14:paraId="19A17DA1" w14:textId="0C67DF30" w:rsidR="00E9564C" w:rsidRDefault="00E9564C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da umur berapa kamu pertama kali berciuman? Ceritakan</w:t>
      </w:r>
    </w:p>
    <w:p w14:paraId="07E9F64E" w14:textId="6A2267F6" w:rsidR="00A75692" w:rsidRDefault="00202A1E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satu hal yang belum bisa kamu relakan sampai saat ini?</w:t>
      </w:r>
    </w:p>
    <w:p w14:paraId="44FB4B45" w14:textId="1E4AA5D2" w:rsidR="00610034" w:rsidRDefault="00610034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sebuah kenyataan pahit yang sampai saat ini masih kamu sangkal?</w:t>
      </w:r>
    </w:p>
    <w:p w14:paraId="08C21458" w14:textId="77777777" w:rsidR="0008552E" w:rsidRDefault="0008552E" w:rsidP="0008552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hal hal kecil yang kamu lakukan untuk mengapresiasi dirimu sendiri?</w:t>
      </w:r>
    </w:p>
    <w:p w14:paraId="1893238D" w14:textId="77777777" w:rsidR="0008552E" w:rsidRPr="008E2F44" w:rsidRDefault="0008552E" w:rsidP="0008552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Batasan apa yang pernah dan telah kamu tetapkan untuk orang orang di hidupmu?</w:t>
      </w:r>
    </w:p>
    <w:p w14:paraId="30C821B6" w14:textId="00945BC0" w:rsidR="0008552E" w:rsidRDefault="009554FB" w:rsidP="008B5F5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akah satu hal yang sangat kamu perjuangkan namun sekarang harus kamu relakan?</w:t>
      </w:r>
    </w:p>
    <w:p w14:paraId="5690902B" w14:textId="387C2F98" w:rsidR="008312F5" w:rsidRDefault="008312F5" w:rsidP="008B5F5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urutmu kamu tipikal orang yang lebih sering mengambil keputusan berdasarkan logika atau perasaan?</w:t>
      </w:r>
      <w:r w:rsidR="00482425">
        <w:rPr>
          <w:rFonts w:cstheme="minorHAnsi"/>
          <w:sz w:val="24"/>
          <w:szCs w:val="24"/>
        </w:rPr>
        <w:t xml:space="preserve"> Mengapa?</w:t>
      </w:r>
    </w:p>
    <w:p w14:paraId="0F3AB76F" w14:textId="022D66E8" w:rsidR="00B3616F" w:rsidRDefault="00B3616F" w:rsidP="008B5F5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etika seseorang menanyakan bagaimana kabarmu, seberapa sering kamu menjawab dengan jujur?</w:t>
      </w:r>
    </w:p>
    <w:p w14:paraId="50BCC9AE" w14:textId="77777777" w:rsidR="00BB419D" w:rsidRDefault="00BB419D" w:rsidP="00BB419D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73A5F5E3" w14:textId="644BF32C" w:rsidR="009754ED" w:rsidRPr="008E2F44" w:rsidRDefault="009754ED" w:rsidP="009F2FB3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emikiran</w:t>
      </w:r>
    </w:p>
    <w:p w14:paraId="7A5E8D00" w14:textId="48AC29B1" w:rsidR="00102155" w:rsidRDefault="00085811" w:rsidP="00102155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hidupku tersisa 1 minggu dari sekarang, aku akan ______</w:t>
      </w:r>
    </w:p>
    <w:p w14:paraId="0FC83B1A" w14:textId="3980B6D4" w:rsidR="00925F94" w:rsidRPr="00925F94" w:rsidRDefault="00925F94" w:rsidP="00925F94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ika bisa memutar kembali waktu aku akan </w:t>
      </w:r>
      <w:r w:rsidRPr="008E2F44">
        <w:rPr>
          <w:rFonts w:cstheme="minorHAnsi"/>
          <w:sz w:val="24"/>
          <w:szCs w:val="24"/>
        </w:rPr>
        <w:t>______</w:t>
      </w:r>
    </w:p>
    <w:p w14:paraId="2F5B24A1" w14:textId="77777777" w:rsidR="00102155" w:rsidRPr="008E2F44" w:rsidRDefault="00085811" w:rsidP="00102155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iapa orang terakhir yang ingin kamu temui sebelum meninggal</w:t>
      </w:r>
      <w:r w:rsidR="00974C43" w:rsidRPr="008E2F44">
        <w:rPr>
          <w:rFonts w:cstheme="minorHAnsi"/>
          <w:sz w:val="24"/>
          <w:szCs w:val="24"/>
        </w:rPr>
        <w:t>?</w:t>
      </w:r>
    </w:p>
    <w:p w14:paraId="73FF5A0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Bagaimana kamu mengetahui jika kamu sedang jatuh cinta?</w:t>
      </w:r>
    </w:p>
    <w:p w14:paraId="262ECA17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kamu ingin memiliki tato? Kenapa?</w:t>
      </w:r>
    </w:p>
    <w:p w14:paraId="6C0BA9B2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ilih satu : Dibenci atau dilupakan!</w:t>
      </w:r>
    </w:p>
    <w:p w14:paraId="63686AD7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arti rumah menurutmu?</w:t>
      </w:r>
    </w:p>
    <w:p w14:paraId="37D7A627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Bagaimana pendapatmu tentang kesempatan kedua?</w:t>
      </w:r>
    </w:p>
    <w:p w14:paraId="670DFD28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Bagaimana perasaanmu akhir – akhir ini? Mengapa?</w:t>
      </w:r>
    </w:p>
    <w:p w14:paraId="1EB5E351" w14:textId="3BC46514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butkan hal yang tidak akan dipercaya oleh dirimu di waktu kecil dari dirimu yang sekarang</w:t>
      </w:r>
      <w:r w:rsidR="000E262A">
        <w:rPr>
          <w:rFonts w:cstheme="minorHAnsi"/>
          <w:sz w:val="24"/>
          <w:szCs w:val="24"/>
        </w:rPr>
        <w:t>?</w:t>
      </w:r>
    </w:p>
    <w:p w14:paraId="65C6E3EF" w14:textId="0C58BBBB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 sosok yang akan kamu selamatkan meskipun mengorbankan nyawamu sendiri</w:t>
      </w:r>
      <w:r w:rsidR="000E262A">
        <w:rPr>
          <w:rFonts w:cstheme="minorHAnsi"/>
          <w:sz w:val="24"/>
          <w:szCs w:val="24"/>
        </w:rPr>
        <w:t>?</w:t>
      </w:r>
    </w:p>
    <w:p w14:paraId="1A232650" w14:textId="78667D3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butkan satu ketakutanmu yang ingin kamu kalahkan</w:t>
      </w:r>
      <w:r w:rsidR="000E262A">
        <w:rPr>
          <w:rFonts w:cstheme="minorHAnsi"/>
          <w:sz w:val="24"/>
          <w:szCs w:val="24"/>
        </w:rPr>
        <w:t>?</w:t>
      </w:r>
    </w:p>
    <w:p w14:paraId="51818069" w14:textId="0EDE95BA" w:rsidR="009E5BD1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kamu bisa terlahir kembali, apakah kamu tetap memilih untuk menjadi dirimu yang sekarang atau tidak? Mengapa?</w:t>
      </w:r>
    </w:p>
    <w:p w14:paraId="0C22C608" w14:textId="36F5B4C6" w:rsidR="000E262A" w:rsidRPr="008E2F44" w:rsidRDefault="000E262A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E262A">
        <w:rPr>
          <w:rFonts w:cstheme="minorHAnsi"/>
          <w:sz w:val="24"/>
          <w:szCs w:val="24"/>
        </w:rPr>
        <w:t xml:space="preserve">Apa </w:t>
      </w:r>
      <w:r>
        <w:rPr>
          <w:rFonts w:cstheme="minorHAnsi"/>
          <w:sz w:val="24"/>
          <w:szCs w:val="24"/>
        </w:rPr>
        <w:t xml:space="preserve">sesuatu </w:t>
      </w:r>
      <w:r w:rsidRPr="000E262A">
        <w:rPr>
          <w:rFonts w:cstheme="minorHAnsi"/>
          <w:sz w:val="24"/>
          <w:szCs w:val="24"/>
        </w:rPr>
        <w:t xml:space="preserve">yang </w:t>
      </w:r>
      <w:r>
        <w:rPr>
          <w:rFonts w:cstheme="minorHAnsi"/>
          <w:sz w:val="24"/>
          <w:szCs w:val="24"/>
        </w:rPr>
        <w:t xml:space="preserve">selalu </w:t>
      </w:r>
      <w:r w:rsidRPr="000E262A">
        <w:rPr>
          <w:rFonts w:cstheme="minorHAnsi"/>
          <w:sz w:val="24"/>
          <w:szCs w:val="24"/>
        </w:rPr>
        <w:t xml:space="preserve">ingin </w:t>
      </w:r>
      <w:r>
        <w:rPr>
          <w:rFonts w:cstheme="minorHAnsi"/>
          <w:sz w:val="24"/>
          <w:szCs w:val="24"/>
        </w:rPr>
        <w:t xml:space="preserve">kamu </w:t>
      </w:r>
      <w:r w:rsidRPr="000E262A">
        <w:rPr>
          <w:rFonts w:cstheme="minorHAnsi"/>
          <w:sz w:val="24"/>
          <w:szCs w:val="24"/>
        </w:rPr>
        <w:t>lakukan tetapi</w:t>
      </w:r>
      <w:r>
        <w:rPr>
          <w:rFonts w:cstheme="minorHAnsi"/>
          <w:sz w:val="24"/>
          <w:szCs w:val="24"/>
        </w:rPr>
        <w:t xml:space="preserve"> hingga sekarang</w:t>
      </w:r>
      <w:r w:rsidRPr="000E262A">
        <w:rPr>
          <w:rFonts w:cstheme="minorHAnsi"/>
          <w:sz w:val="24"/>
          <w:szCs w:val="24"/>
        </w:rPr>
        <w:t xml:space="preserve"> belum</w:t>
      </w:r>
      <w:r>
        <w:rPr>
          <w:rFonts w:cstheme="minorHAnsi"/>
          <w:sz w:val="24"/>
          <w:szCs w:val="24"/>
        </w:rPr>
        <w:t xml:space="preserve"> kamu lakukan</w:t>
      </w:r>
      <w:r w:rsidRPr="000E262A">
        <w:rPr>
          <w:rFonts w:cstheme="minorHAnsi"/>
          <w:sz w:val="24"/>
          <w:szCs w:val="24"/>
        </w:rPr>
        <w:t xml:space="preserve">? Mengapa </w:t>
      </w:r>
      <w:r>
        <w:rPr>
          <w:rFonts w:cstheme="minorHAnsi"/>
          <w:sz w:val="24"/>
          <w:szCs w:val="24"/>
        </w:rPr>
        <w:t xml:space="preserve">kamu belum </w:t>
      </w:r>
      <w:r w:rsidRPr="000E262A">
        <w:rPr>
          <w:rFonts w:cstheme="minorHAnsi"/>
          <w:sz w:val="24"/>
          <w:szCs w:val="24"/>
        </w:rPr>
        <w:t>melakukannya?</w:t>
      </w:r>
    </w:p>
    <w:p w14:paraId="4EC3207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Bagaimana kamu melihat dirimu sendiri 5 tahun dari sekarang?</w:t>
      </w:r>
    </w:p>
    <w:p w14:paraId="2EC25984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Menurutmu, bagaimana cara paling tepat untuk membanggakan orang tuamu? Kenapa? </w:t>
      </w:r>
    </w:p>
    <w:p w14:paraId="70F0EB53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kamu suka membandingkan perkembangan hidupmu dengan orang lain? Mengapa?</w:t>
      </w:r>
    </w:p>
    <w:p w14:paraId="4068966A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arti kebahagiaan buat kamu?</w:t>
      </w:r>
    </w:p>
    <w:p w14:paraId="075F29D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kepercayaan itu diberikan atau diperjuangkan? Mengapa?</w:t>
      </w:r>
    </w:p>
    <w:p w14:paraId="6E9111C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 ekspektasi keluarga/teman yang membebanimu? Ceritakan?</w:t>
      </w:r>
    </w:p>
    <w:p w14:paraId="12F3AB2F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3 hal yang paling berharga di dunia bagimu, mengapa?</w:t>
      </w:r>
    </w:p>
    <w:p w14:paraId="28FAD5FC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butkan satu mimpi yang ingin kamu wujudkan jika tahu kamu tidak bisa gagal</w:t>
      </w:r>
    </w:p>
    <w:p w14:paraId="0A4512E1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 seseorang yang kamu rindukan sekarang? Apa yang ingin kamu sampaikan?</w:t>
      </w:r>
    </w:p>
    <w:p w14:paraId="5ACC36FD" w14:textId="61611246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larangan dari orang tua yang paling tidak kamu setujui? Mengapa?</w:t>
      </w:r>
    </w:p>
    <w:p w14:paraId="427367EC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amu paling suka kalau dipuji karena apa sih?</w:t>
      </w:r>
    </w:p>
    <w:p w14:paraId="60669562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pandanganmu jika mantanmu pacaran dengan sahabatmu?</w:t>
      </w:r>
    </w:p>
    <w:p w14:paraId="26B4EC89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lastRenderedPageBreak/>
        <w:t>Kalau bisa memilih, lebih baik pergi ke masa depan atau kembali ke masa lalu? Mengapa?</w:t>
      </w:r>
    </w:p>
    <w:p w14:paraId="05E31CCA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amu lebih pilih ditinggalkan atau meninggalkan?</w:t>
      </w:r>
    </w:p>
    <w:p w14:paraId="760B3D90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Menurutmu, kapan waktu yang tepat untuk merelakan atau tetap berjuang?</w:t>
      </w:r>
    </w:p>
    <w:p w14:paraId="35D5CAEE" w14:textId="5207BA1A" w:rsidR="009E5BD1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ku mau ngucapin terima kasih banyak ke diriku, karena</w:t>
      </w:r>
      <w:r w:rsidR="00103220" w:rsidRPr="008E2F44">
        <w:rPr>
          <w:rFonts w:cstheme="minorHAnsi"/>
          <w:sz w:val="24"/>
          <w:szCs w:val="24"/>
        </w:rPr>
        <w:t>_____</w:t>
      </w:r>
    </w:p>
    <w:p w14:paraId="0D7B5196" w14:textId="50CCC484" w:rsidR="00A75692" w:rsidRPr="00D2389E" w:rsidRDefault="00A75692" w:rsidP="00D2389E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Aku </w:t>
      </w:r>
      <w:r>
        <w:rPr>
          <w:rFonts w:cstheme="minorHAnsi"/>
          <w:sz w:val="24"/>
          <w:szCs w:val="24"/>
        </w:rPr>
        <w:t>ingin meminta maaf kepada</w:t>
      </w:r>
      <w:r w:rsidRPr="008E2F44">
        <w:rPr>
          <w:rFonts w:cstheme="minorHAnsi"/>
          <w:sz w:val="24"/>
          <w:szCs w:val="24"/>
        </w:rPr>
        <w:t xml:space="preserve"> diriku</w:t>
      </w:r>
      <w:r>
        <w:rPr>
          <w:rFonts w:cstheme="minorHAnsi"/>
          <w:sz w:val="24"/>
          <w:szCs w:val="24"/>
        </w:rPr>
        <w:t xml:space="preserve"> sendiri</w:t>
      </w:r>
      <w:r w:rsidRPr="008E2F44">
        <w:rPr>
          <w:rFonts w:cstheme="minorHAnsi"/>
          <w:sz w:val="24"/>
          <w:szCs w:val="24"/>
        </w:rPr>
        <w:t xml:space="preserve"> karena_____</w:t>
      </w:r>
    </w:p>
    <w:p w14:paraId="6A7FDC2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amu tuh paling benci orang yang kayak gimana sih?</w:t>
      </w:r>
    </w:p>
    <w:p w14:paraId="462EC9B8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saat ini kamu merasa sudah/dekat/jauh dari sukses? Mengapa?</w:t>
      </w:r>
    </w:p>
    <w:p w14:paraId="0BFD7F19" w14:textId="6D9581E9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moga kita bisa menormalisasi</w:t>
      </w:r>
      <w:r w:rsidR="00103220" w:rsidRPr="008E2F44">
        <w:rPr>
          <w:rFonts w:cstheme="minorHAnsi"/>
          <w:sz w:val="24"/>
          <w:szCs w:val="24"/>
        </w:rPr>
        <w:t>_____</w:t>
      </w:r>
    </w:p>
    <w:p w14:paraId="1701A119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kita semua akan tenggelam dan kamu hanya bisa menyelamatkan satu orang di antara semua pemain di sini, siapa yang akan kamu pilih? Mengapa?</w:t>
      </w:r>
    </w:p>
    <w:p w14:paraId="7AD21E9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amu percaya ga sama cinta pada pandangan pertama? Mengapa?</w:t>
      </w:r>
    </w:p>
    <w:p w14:paraId="66484AD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rinsip apa yang selalu kamu pegang teguh?</w:t>
      </w:r>
    </w:p>
    <w:p w14:paraId="3720086D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Menurut kamu, hidup yang sempurna itu kayak gimana?</w:t>
      </w:r>
    </w:p>
    <w:p w14:paraId="62F01C3B" w14:textId="7825750E" w:rsidR="009E5BD1" w:rsidRPr="008E2F44" w:rsidRDefault="006B261D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</w:t>
      </w:r>
      <w:r w:rsidR="009E5BD1" w:rsidRPr="008E2F44">
        <w:rPr>
          <w:rFonts w:cstheme="minorHAnsi"/>
          <w:sz w:val="24"/>
          <w:szCs w:val="24"/>
        </w:rPr>
        <w:t>amu mau hidup sampai umur berapa?</w:t>
      </w:r>
    </w:p>
    <w:p w14:paraId="03CF1CD1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etika suatu hari kamu meninggal, kamu pengen sahabat kamu melakukan apa?</w:t>
      </w:r>
    </w:p>
    <w:p w14:paraId="3B913DC4" w14:textId="4DBD0833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Kesalahan seperti apa yang gak bakal </w:t>
      </w:r>
      <w:r w:rsidR="005C07BA">
        <w:rPr>
          <w:rFonts w:cstheme="minorHAnsi"/>
          <w:sz w:val="24"/>
          <w:szCs w:val="24"/>
        </w:rPr>
        <w:t xml:space="preserve">bisa </w:t>
      </w:r>
      <w:r w:rsidRPr="008E2F44">
        <w:rPr>
          <w:rFonts w:cstheme="minorHAnsi"/>
          <w:sz w:val="24"/>
          <w:szCs w:val="24"/>
        </w:rPr>
        <w:t>kamu maafin</w:t>
      </w:r>
      <w:r w:rsidR="005C07BA">
        <w:rPr>
          <w:rFonts w:cstheme="minorHAnsi"/>
          <w:sz w:val="24"/>
          <w:szCs w:val="24"/>
        </w:rPr>
        <w:t>?</w:t>
      </w:r>
    </w:p>
    <w:p w14:paraId="2DFF44BC" w14:textId="02810DCF" w:rsidR="009E5BD1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hal yang bikin kamu langsung ilfeel ke lawan jenis?</w:t>
      </w:r>
    </w:p>
    <w:p w14:paraId="2BFB6863" w14:textId="70F9E705" w:rsidR="009E04B3" w:rsidRPr="008E2F44" w:rsidRDefault="009E04B3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urutmu, tiap orang memiliki kesempatan yang sama nggak?</w:t>
      </w:r>
    </w:p>
    <w:p w14:paraId="55DE187E" w14:textId="5D658708" w:rsidR="009E5BD1" w:rsidRPr="002C15C2" w:rsidRDefault="002C15C2" w:rsidP="00416B76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2C15C2">
        <w:rPr>
          <w:rFonts w:cstheme="minorHAnsi"/>
          <w:sz w:val="24"/>
          <w:szCs w:val="24"/>
        </w:rPr>
        <w:t>Apa jenis tr</w:t>
      </w:r>
      <w:r w:rsidR="006A25D0">
        <w:rPr>
          <w:rFonts w:cstheme="minorHAnsi"/>
          <w:sz w:val="24"/>
          <w:szCs w:val="24"/>
        </w:rPr>
        <w:t>a</w:t>
      </w:r>
      <w:r w:rsidRPr="002C15C2">
        <w:rPr>
          <w:rFonts w:cstheme="minorHAnsi"/>
          <w:sz w:val="24"/>
          <w:szCs w:val="24"/>
        </w:rPr>
        <w:t xml:space="preserve">uma masa kecil/masalah mental yang kamu miliki? </w:t>
      </w:r>
    </w:p>
    <w:p w14:paraId="0C634F71" w14:textId="25261B16" w:rsidR="009E5BD1" w:rsidRDefault="00A879F6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pa sifat yang paling kamu kagumi dari </w:t>
      </w:r>
      <w:r w:rsidR="00DB5944">
        <w:rPr>
          <w:rFonts w:cstheme="minorHAnsi"/>
          <w:sz w:val="24"/>
          <w:szCs w:val="24"/>
        </w:rPr>
        <w:t>orang yang paling Anda tidak sukai?</w:t>
      </w:r>
    </w:p>
    <w:p w14:paraId="41E9EACB" w14:textId="57442DF7" w:rsidR="00DB5944" w:rsidRDefault="00A116C5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ika gaji dan pendidikan tidaklah penting, kamu ingin menjadi apa?</w:t>
      </w:r>
    </w:p>
    <w:p w14:paraId="6DA44B27" w14:textId="659DEB5B" w:rsidR="0001460A" w:rsidRDefault="0001460A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1460A">
        <w:rPr>
          <w:rFonts w:cstheme="minorHAnsi"/>
          <w:sz w:val="24"/>
          <w:szCs w:val="24"/>
        </w:rPr>
        <w:t xml:space="preserve">Jika </w:t>
      </w:r>
      <w:r w:rsidR="001625AB">
        <w:rPr>
          <w:rFonts w:cstheme="minorHAnsi"/>
          <w:sz w:val="24"/>
          <w:szCs w:val="24"/>
        </w:rPr>
        <w:t>kamu</w:t>
      </w:r>
      <w:r w:rsidRPr="0001460A">
        <w:rPr>
          <w:rFonts w:cstheme="minorHAnsi"/>
          <w:sz w:val="24"/>
          <w:szCs w:val="24"/>
        </w:rPr>
        <w:t xml:space="preserve"> dapat mengubah satu hal tentang </w:t>
      </w:r>
      <w:r w:rsidR="001625AB">
        <w:rPr>
          <w:rFonts w:cstheme="minorHAnsi"/>
          <w:sz w:val="24"/>
          <w:szCs w:val="24"/>
        </w:rPr>
        <w:t xml:space="preserve">fisik </w:t>
      </w:r>
      <w:r w:rsidRPr="0001460A">
        <w:rPr>
          <w:rFonts w:cstheme="minorHAnsi"/>
          <w:sz w:val="24"/>
          <w:szCs w:val="24"/>
        </w:rPr>
        <w:t>dir</w:t>
      </w:r>
      <w:r w:rsidR="001625AB">
        <w:rPr>
          <w:rFonts w:cstheme="minorHAnsi"/>
          <w:sz w:val="24"/>
          <w:szCs w:val="24"/>
        </w:rPr>
        <w:t>imu sendiri</w:t>
      </w:r>
      <w:r w:rsidRPr="0001460A">
        <w:rPr>
          <w:rFonts w:cstheme="minorHAnsi"/>
          <w:sz w:val="24"/>
          <w:szCs w:val="24"/>
        </w:rPr>
        <w:t xml:space="preserve">, apa yang akan </w:t>
      </w:r>
      <w:r w:rsidR="006F498F">
        <w:rPr>
          <w:rFonts w:cstheme="minorHAnsi"/>
          <w:sz w:val="24"/>
          <w:szCs w:val="24"/>
        </w:rPr>
        <w:t>kamu</w:t>
      </w:r>
      <w:r w:rsidRPr="0001460A">
        <w:rPr>
          <w:rFonts w:cstheme="minorHAnsi"/>
          <w:sz w:val="24"/>
          <w:szCs w:val="24"/>
        </w:rPr>
        <w:t xml:space="preserve"> ubah?</w:t>
      </w:r>
    </w:p>
    <w:p w14:paraId="765AF3DF" w14:textId="6513021B" w:rsidR="001F0456" w:rsidRDefault="001F0456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mu paling benci ditanya perihal apa? Mengapa?</w:t>
      </w:r>
    </w:p>
    <w:p w14:paraId="2544AC16" w14:textId="6A83CF67" w:rsidR="009946D6" w:rsidRDefault="009946D6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mimpi terbesar dalam hidupmu dan apa yang telah kamu lakukan untuk mencapainya?</w:t>
      </w:r>
    </w:p>
    <w:p w14:paraId="5DB8A1A5" w14:textId="39BC3B3C" w:rsidR="00334601" w:rsidRDefault="0033460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ika bisa terlahir kembali, Apakah kamu ingin menjadi anak tunggal, sulung, tengah, atau bungsu? Mengapa?</w:t>
      </w:r>
    </w:p>
    <w:p w14:paraId="05393FD2" w14:textId="201C6814" w:rsidR="007916A4" w:rsidRDefault="007916A4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gaimana pandanganmu tentang hubungan beda agama? </w:t>
      </w:r>
    </w:p>
    <w:p w14:paraId="2D122230" w14:textId="31ACACBE" w:rsidR="007916A4" w:rsidRDefault="007916A4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urutmu apakah menikah adalah sebuah keharusan? Pada umur berapa kamu ingin menikah?</w:t>
      </w:r>
    </w:p>
    <w:p w14:paraId="486BC8B8" w14:textId="6323C7CB" w:rsidR="002358CF" w:rsidRPr="002358CF" w:rsidRDefault="002358CF" w:rsidP="002358C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Pilih satu : </w:t>
      </w:r>
      <w:r>
        <w:rPr>
          <w:rFonts w:cstheme="minorHAnsi"/>
          <w:sz w:val="24"/>
          <w:szCs w:val="24"/>
        </w:rPr>
        <w:t>Bakat atau kerja keras</w:t>
      </w:r>
    </w:p>
    <w:p w14:paraId="72DE483C" w14:textId="0B577E23" w:rsidR="00C74960" w:rsidRDefault="00C74960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kamu ingin diingat saat kamu meninggal?</w:t>
      </w:r>
    </w:p>
    <w:p w14:paraId="5915B56D" w14:textId="77777777" w:rsidR="0082721F" w:rsidRDefault="0082721F" w:rsidP="0082721F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6DA5B329" w14:textId="684FD11A" w:rsidR="00FB7AE8" w:rsidRPr="008E2F44" w:rsidRDefault="00FB7AE8" w:rsidP="00FB7AE8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8E2F44">
        <w:rPr>
          <w:rFonts w:cstheme="minorHAnsi"/>
          <w:b/>
          <w:bCs/>
          <w:sz w:val="24"/>
          <w:szCs w:val="24"/>
        </w:rPr>
        <w:t>Relationship</w:t>
      </w:r>
    </w:p>
    <w:p w14:paraId="766B1C95" w14:textId="16042804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Menurut kamu, apa alasan kita masih bertahan selama ini?</w:t>
      </w:r>
    </w:p>
    <w:p w14:paraId="78F0FA58" w14:textId="387FCE69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ejadian apa yang selalu terkenang di ingatanmu tentang kita?</w:t>
      </w:r>
    </w:p>
    <w:p w14:paraId="6FB1ED2A" w14:textId="1A1E6B63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Bagaimana kamu menjelaskan hubungan kita kepada orang yang tidak kamu kenal?</w:t>
      </w:r>
    </w:p>
    <w:p w14:paraId="77FDB585" w14:textId="1C0A7541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momen paling memalukan yang kita alami bersama?</w:t>
      </w:r>
    </w:p>
    <w:p w14:paraId="2F43F8DE" w14:textId="472BA413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hal yang selalu ingin kamu ungkapkan kepada</w:t>
      </w:r>
      <w:r w:rsidR="00A77B04">
        <w:rPr>
          <w:rFonts w:cstheme="minorHAnsi"/>
          <w:sz w:val="24"/>
          <w:szCs w:val="24"/>
        </w:rPr>
        <w:t xml:space="preserve"> pasanganmu</w:t>
      </w:r>
      <w:r w:rsidRPr="008E2F44">
        <w:rPr>
          <w:rFonts w:cstheme="minorHAnsi"/>
          <w:sz w:val="24"/>
          <w:szCs w:val="24"/>
        </w:rPr>
        <w:t xml:space="preserve"> namun belum bisa kamu ungkapkan?</w:t>
      </w:r>
      <w:r w:rsidR="007C012B" w:rsidRPr="008E2F44">
        <w:rPr>
          <w:rFonts w:cstheme="minorHAnsi"/>
          <w:sz w:val="24"/>
          <w:szCs w:val="24"/>
        </w:rPr>
        <w:t>’</w:t>
      </w:r>
    </w:p>
    <w:p w14:paraId="1671B82F" w14:textId="0220C58B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kelak kamu tidak bersama</w:t>
      </w:r>
      <w:r w:rsidR="0061736F">
        <w:rPr>
          <w:rFonts w:cstheme="minorHAnsi"/>
          <w:sz w:val="24"/>
          <w:szCs w:val="24"/>
        </w:rPr>
        <w:t xml:space="preserve"> pasanganmu</w:t>
      </w:r>
      <w:r w:rsidRPr="008E2F44">
        <w:rPr>
          <w:rFonts w:cstheme="minorHAnsi"/>
          <w:sz w:val="24"/>
          <w:szCs w:val="24"/>
        </w:rPr>
        <w:t>, apa yang akan kamu lakukan?</w:t>
      </w:r>
    </w:p>
    <w:p w14:paraId="35EE449A" w14:textId="5373B5E6" w:rsidR="006709CF" w:rsidRPr="008E2F44" w:rsidRDefault="006709CF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lastRenderedPageBreak/>
        <w:t>Apa yang menurutmu bisa kita lakukan untuk memperkuat hubungan kita?</w:t>
      </w:r>
    </w:p>
    <w:p w14:paraId="6D075D2D" w14:textId="6F4234C7" w:rsidR="006709CF" w:rsidRPr="008E2F44" w:rsidRDefault="006709CF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Apa kamu pernah merasa tidak nyaman bercerita ke </w:t>
      </w:r>
      <w:r w:rsidR="00C56040">
        <w:rPr>
          <w:rFonts w:cstheme="minorHAnsi"/>
          <w:sz w:val="24"/>
          <w:szCs w:val="24"/>
        </w:rPr>
        <w:t>pasanganmu</w:t>
      </w:r>
      <w:r w:rsidRPr="008E2F44">
        <w:rPr>
          <w:rFonts w:cstheme="minorHAnsi"/>
          <w:sz w:val="24"/>
          <w:szCs w:val="24"/>
        </w:rPr>
        <w:t xml:space="preserve"> tentang suatu hal? </w:t>
      </w:r>
      <w:r w:rsidR="00BD4336">
        <w:rPr>
          <w:rFonts w:cstheme="minorHAnsi"/>
          <w:sz w:val="24"/>
          <w:szCs w:val="24"/>
        </w:rPr>
        <w:t>Mengapa</w:t>
      </w:r>
      <w:r w:rsidRPr="008E2F44">
        <w:rPr>
          <w:rFonts w:cstheme="minorHAnsi"/>
          <w:sz w:val="24"/>
          <w:szCs w:val="24"/>
        </w:rPr>
        <w:t>?</w:t>
      </w:r>
    </w:p>
    <w:p w14:paraId="16308EA7" w14:textId="4FA54EFD" w:rsidR="00654384" w:rsidRPr="008E2F44" w:rsidRDefault="00654384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hubungan kita berakhir, apa harapanmu untukku?</w:t>
      </w:r>
    </w:p>
    <w:p w14:paraId="274178D3" w14:textId="3BDDA9AB" w:rsidR="00967DB5" w:rsidRPr="008E2F44" w:rsidRDefault="00610210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urutmu, apa yang harus kita perbaiki dalam hubungan ini?</w:t>
      </w:r>
    </w:p>
    <w:p w14:paraId="5BE9E846" w14:textId="4D2BE01C" w:rsidR="009867A8" w:rsidRPr="008E2F44" w:rsidRDefault="009867A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 topik yang selalu jadi pertengkaran diantara kita? Apa solusinya?</w:t>
      </w:r>
    </w:p>
    <w:p w14:paraId="053580A3" w14:textId="4EC12FBE" w:rsidR="009867A8" w:rsidRPr="008E2F44" w:rsidRDefault="009867A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Sebutkan hal yang paling romantis yang pernah </w:t>
      </w:r>
      <w:r w:rsidR="002352F3">
        <w:rPr>
          <w:rFonts w:cstheme="minorHAnsi"/>
          <w:sz w:val="24"/>
          <w:szCs w:val="24"/>
        </w:rPr>
        <w:t>di</w:t>
      </w:r>
      <w:r w:rsidRPr="008E2F44">
        <w:rPr>
          <w:rFonts w:cstheme="minorHAnsi"/>
          <w:sz w:val="24"/>
          <w:szCs w:val="24"/>
        </w:rPr>
        <w:t>lakukan</w:t>
      </w:r>
      <w:r w:rsidR="002352F3">
        <w:rPr>
          <w:rFonts w:cstheme="minorHAnsi"/>
          <w:sz w:val="24"/>
          <w:szCs w:val="24"/>
        </w:rPr>
        <w:t xml:space="preserve"> pasanganmu</w:t>
      </w:r>
      <w:r w:rsidRPr="008E2F44">
        <w:rPr>
          <w:rFonts w:cstheme="minorHAnsi"/>
          <w:sz w:val="24"/>
          <w:szCs w:val="24"/>
        </w:rPr>
        <w:t xml:space="preserve"> untukmu? Jelaskan?</w:t>
      </w:r>
    </w:p>
    <w:p w14:paraId="1D99EF49" w14:textId="2C584240" w:rsidR="009867A8" w:rsidRPr="008E2F44" w:rsidRDefault="009867A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virginitas pasangan menjadi salah satu faktor pertimbanganmu?</w:t>
      </w:r>
    </w:p>
    <w:p w14:paraId="06E08399" w14:textId="21489238" w:rsidR="007C012B" w:rsidRPr="008E2F44" w:rsidRDefault="007C012B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yang kamu lakukan</w:t>
      </w:r>
      <w:r w:rsidR="00C0158C">
        <w:rPr>
          <w:rFonts w:cstheme="minorHAnsi"/>
          <w:sz w:val="24"/>
          <w:szCs w:val="24"/>
        </w:rPr>
        <w:t xml:space="preserve"> jika orang tuamu tidak menyukai pasanganmu?</w:t>
      </w:r>
    </w:p>
    <w:p w14:paraId="4EE09CCD" w14:textId="758B29A7" w:rsidR="00BA57D3" w:rsidRDefault="00041AED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Apakah kamu memperlakukan </w:t>
      </w:r>
      <w:r w:rsidR="003E3A72">
        <w:rPr>
          <w:rFonts w:cstheme="minorHAnsi"/>
          <w:sz w:val="24"/>
          <w:szCs w:val="24"/>
        </w:rPr>
        <w:t>pasanganmu</w:t>
      </w:r>
      <w:r w:rsidRPr="008E2F44">
        <w:rPr>
          <w:rFonts w:cstheme="minorHAnsi"/>
          <w:sz w:val="24"/>
          <w:szCs w:val="24"/>
        </w:rPr>
        <w:t xml:space="preserve"> berbeda dengan teman – teman lain? Jelaskan?</w:t>
      </w:r>
    </w:p>
    <w:p w14:paraId="76C9ED5E" w14:textId="64C2B041" w:rsidR="0035479C" w:rsidRDefault="0035479C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kesan pertamamu tentang pasanganmu?</w:t>
      </w:r>
    </w:p>
    <w:p w14:paraId="1BF0988A" w14:textId="2955990C" w:rsidR="0035479C" w:rsidRDefault="0035479C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urutmu, apa yang membuat kita cocok satu sama lain?</w:t>
      </w:r>
    </w:p>
    <w:p w14:paraId="2AF21CB2" w14:textId="070C9E20" w:rsidR="00685DE4" w:rsidRPr="008E2F44" w:rsidRDefault="00685DE4" w:rsidP="00685DE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Apa yang paling kamu syukuri dari </w:t>
      </w:r>
      <w:r>
        <w:rPr>
          <w:rFonts w:cstheme="minorHAnsi"/>
          <w:sz w:val="24"/>
          <w:szCs w:val="24"/>
        </w:rPr>
        <w:t>hubungan</w:t>
      </w:r>
      <w:r w:rsidRPr="008E2F44">
        <w:rPr>
          <w:rFonts w:cstheme="minorHAnsi"/>
          <w:sz w:val="24"/>
          <w:szCs w:val="24"/>
        </w:rPr>
        <w:t xml:space="preserve"> kita?</w:t>
      </w:r>
    </w:p>
    <w:p w14:paraId="1EB4AA02" w14:textId="2BB7DA53" w:rsidR="00041AED" w:rsidRPr="008E2F44" w:rsidRDefault="00041AED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</w:t>
      </w:r>
      <w:r w:rsidR="00E91DA7" w:rsidRPr="008E2F44">
        <w:rPr>
          <w:rFonts w:cstheme="minorHAnsi"/>
          <w:sz w:val="24"/>
          <w:szCs w:val="24"/>
        </w:rPr>
        <w:t xml:space="preserve"> </w:t>
      </w:r>
      <w:r w:rsidRPr="008E2F44">
        <w:rPr>
          <w:rFonts w:cstheme="minorHAnsi"/>
          <w:sz w:val="24"/>
          <w:szCs w:val="24"/>
        </w:rPr>
        <w:t>tujuan bersama yang</w:t>
      </w:r>
      <w:r w:rsidR="00BA57D3" w:rsidRPr="008E2F44">
        <w:rPr>
          <w:rFonts w:cstheme="minorHAnsi"/>
          <w:sz w:val="24"/>
          <w:szCs w:val="24"/>
        </w:rPr>
        <w:t xml:space="preserve"> ingin kamu capai bersama pasangan?</w:t>
      </w:r>
      <w:r w:rsidRPr="008E2F44">
        <w:rPr>
          <w:rFonts w:cstheme="minorHAnsi"/>
          <w:sz w:val="24"/>
          <w:szCs w:val="24"/>
        </w:rPr>
        <w:t xml:space="preserve"> Ceritakan</w:t>
      </w:r>
    </w:p>
    <w:p w14:paraId="27A663EA" w14:textId="41741F54" w:rsidR="00BA57D3" w:rsidRPr="008E2F44" w:rsidRDefault="008B1DCE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ernahkah kamu berdoa kepada Tuhan untuk hubungan kita? Apakah itu</w:t>
      </w:r>
      <w:r w:rsidR="00D5173E" w:rsidRPr="008E2F44">
        <w:rPr>
          <w:rFonts w:cstheme="minorHAnsi"/>
          <w:sz w:val="24"/>
          <w:szCs w:val="24"/>
        </w:rPr>
        <w:t>?</w:t>
      </w:r>
    </w:p>
    <w:p w14:paraId="1EE2A2CC" w14:textId="4C43CB40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aku/kamu hamil diluar nikah, apa yang akan kamu lakukan?</w:t>
      </w:r>
    </w:p>
    <w:p w14:paraId="5FD92A65" w14:textId="2274AE57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ernahkah kamu merasa kesepian dalam hubungan ini? Jelaskan?</w:t>
      </w:r>
    </w:p>
    <w:p w14:paraId="7151073C" w14:textId="2061F6B7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mantan pasangan mu menghubungi mu pukul 12 malam, apakah kamu akan menjawab atau memberitahuku terlebih dahulu?</w:t>
      </w:r>
    </w:p>
    <w:p w14:paraId="69427E07" w14:textId="639C4A45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ku berharap kita bisa lebih sering _____</w:t>
      </w:r>
    </w:p>
    <w:p w14:paraId="7DDA275B" w14:textId="7399EC3B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selama ini kamu merasa dicintai olehku? Sebutkan cara untuk</w:t>
      </w:r>
      <w:r w:rsidR="00435C8A">
        <w:rPr>
          <w:rFonts w:cstheme="minorHAnsi"/>
          <w:sz w:val="24"/>
          <w:szCs w:val="24"/>
        </w:rPr>
        <w:t xml:space="preserve"> </w:t>
      </w:r>
      <w:r w:rsidRPr="008E2F44">
        <w:rPr>
          <w:rFonts w:cstheme="minorHAnsi"/>
          <w:sz w:val="24"/>
          <w:szCs w:val="24"/>
        </w:rPr>
        <w:t>membuatmu merasa lebih dicintai?</w:t>
      </w:r>
    </w:p>
    <w:p w14:paraId="33DAD710" w14:textId="2640AA2A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butkan topik sensitif yang penting tapi jarang kita bahas? Mengapa?</w:t>
      </w:r>
    </w:p>
    <w:p w14:paraId="41344790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mantan pasangan bisa tetap berteman baik? Mengapa?</w:t>
      </w:r>
    </w:p>
    <w:p w14:paraId="4991B086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Menunggu kapan waktunya merelakan atau terus berjuang?</w:t>
      </w:r>
    </w:p>
    <w:p w14:paraId="003BF032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ilih satu, selingkuh, menjadi selingkuhan, atau diselingkuhi.</w:t>
      </w:r>
    </w:p>
    <w:p w14:paraId="167A652A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Tanpa ada rasa dendam, apa yang ingin kamu sampaikan kepada mantan pasanganmu?</w:t>
      </w:r>
    </w:p>
    <w:p w14:paraId="5407E834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Ceritakan patah hati terburukmu dalam satu kalimat</w:t>
      </w:r>
    </w:p>
    <w:p w14:paraId="6406F4E6" w14:textId="0E7FBB2A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larangan dari pasanganmu yang paling tidak kamu setujui? Mengapa?</w:t>
      </w:r>
    </w:p>
    <w:p w14:paraId="4260508E" w14:textId="490BD1A1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Jika </w:t>
      </w:r>
      <w:r w:rsidR="00BD4336">
        <w:rPr>
          <w:rFonts w:cstheme="minorHAnsi"/>
          <w:sz w:val="24"/>
          <w:szCs w:val="24"/>
        </w:rPr>
        <w:t xml:space="preserve">saat ini </w:t>
      </w:r>
      <w:r w:rsidRPr="008E2F44">
        <w:rPr>
          <w:rFonts w:cstheme="minorHAnsi"/>
          <w:sz w:val="24"/>
          <w:szCs w:val="24"/>
        </w:rPr>
        <w:t>kamu masih menjalin hubungan dengan mantan pasanganmu, masalah apa yang akan kamu hadapi di masa mendatang?</w:t>
      </w:r>
    </w:p>
    <w:p w14:paraId="03FF2E95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Menurutmu, apakah cinta sejati datang dengan mudah atau perlu diperjuangkan? Mengapa?</w:t>
      </w:r>
    </w:p>
    <w:p w14:paraId="76F2E62E" w14:textId="62DC681B" w:rsidR="00BB61A3" w:rsidRPr="008E2F44" w:rsidRDefault="00BB61A3" w:rsidP="00BB61A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Kalau tiba-tiba kamu harus LDR dengan pasanganmu, kamu memilih tetap melanjutkan hubungan atau putus? </w:t>
      </w:r>
      <w:r w:rsidR="00435C8A">
        <w:rPr>
          <w:rFonts w:cstheme="minorHAnsi"/>
          <w:sz w:val="24"/>
          <w:szCs w:val="24"/>
        </w:rPr>
        <w:t>Mengapa</w:t>
      </w:r>
      <w:r w:rsidRPr="008E2F44">
        <w:rPr>
          <w:rFonts w:cstheme="minorHAnsi"/>
          <w:sz w:val="24"/>
          <w:szCs w:val="24"/>
        </w:rPr>
        <w:t>?</w:t>
      </w:r>
    </w:p>
    <w:p w14:paraId="07FFFFE0" w14:textId="3397EC72" w:rsidR="005B1C70" w:rsidRPr="008E2F44" w:rsidRDefault="005B1C70" w:rsidP="005B1C70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di masa depan, pasanganmu meminta kamu meninggalkan karirmu</w:t>
      </w:r>
      <w:r w:rsidR="00386561">
        <w:rPr>
          <w:rFonts w:cstheme="minorHAnsi"/>
          <w:sz w:val="24"/>
          <w:szCs w:val="24"/>
        </w:rPr>
        <w:t>,</w:t>
      </w:r>
      <w:r w:rsidRPr="008E2F44">
        <w:rPr>
          <w:rFonts w:cstheme="minorHAnsi"/>
          <w:sz w:val="24"/>
          <w:szCs w:val="24"/>
        </w:rPr>
        <w:t xml:space="preserve"> Apa yang akan kamu lakukan?</w:t>
      </w:r>
    </w:p>
    <w:p w14:paraId="0B24B4E9" w14:textId="77777777" w:rsidR="00DC258B" w:rsidRPr="008E2F44" w:rsidRDefault="00DC258B" w:rsidP="00DC258B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hal yang harus ada dari pasangan kamu?</w:t>
      </w:r>
    </w:p>
    <w:p w14:paraId="3F549FB6" w14:textId="5FD9E2CF" w:rsidR="00D96956" w:rsidRDefault="007C0BE0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al apa yang amat kamu sukai dan tidak kamu sukai dari pasanganmu?</w:t>
      </w:r>
    </w:p>
    <w:p w14:paraId="209D3960" w14:textId="20AB94B5" w:rsidR="00C33DED" w:rsidRDefault="00C33DED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a gak hal</w:t>
      </w:r>
      <w:r w:rsidR="00610210">
        <w:rPr>
          <w:rFonts w:cstheme="minorHAnsi"/>
          <w:sz w:val="24"/>
          <w:szCs w:val="24"/>
        </w:rPr>
        <w:t xml:space="preserve"> yang kamu pelajari dari keluarga mu yang berpengaruh ke hubungan kita?</w:t>
      </w:r>
    </w:p>
    <w:p w14:paraId="717496F7" w14:textId="5C8B82EF" w:rsidR="00610210" w:rsidRDefault="00893569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Apa hal yang bikin kamu ilfeel dari aku dan berpengaruh ke hubungan kita?</w:t>
      </w:r>
    </w:p>
    <w:p w14:paraId="6F2AEAF4" w14:textId="604BA70D" w:rsidR="00273349" w:rsidRDefault="00273349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lau hari ini adalah hari terakhir kita bersama, apa yang ingin kamu sampaikan?</w:t>
      </w:r>
    </w:p>
    <w:p w14:paraId="51547B02" w14:textId="48829D56" w:rsidR="0028251C" w:rsidRDefault="0028251C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lau diberi kesempatan memulai dari awal, hal apa yang ingin kamu ubah</w:t>
      </w:r>
      <w:r w:rsidR="003234BE">
        <w:rPr>
          <w:rFonts w:cstheme="minorHAnsi"/>
          <w:sz w:val="24"/>
          <w:szCs w:val="24"/>
        </w:rPr>
        <w:t xml:space="preserve"> dari hubungan kita</w:t>
      </w:r>
      <w:r>
        <w:rPr>
          <w:rFonts w:cstheme="minorHAnsi"/>
          <w:sz w:val="24"/>
          <w:szCs w:val="24"/>
        </w:rPr>
        <w:t>?</w:t>
      </w:r>
    </w:p>
    <w:p w14:paraId="78670825" w14:textId="610DB3B6" w:rsidR="007C0BE0" w:rsidRDefault="00166F1D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kamu menyikapi perbedaan diantara kita?</w:t>
      </w:r>
    </w:p>
    <w:p w14:paraId="65B433B1" w14:textId="0D07D93F" w:rsidR="00E7757E" w:rsidRDefault="00E7757E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7757E">
        <w:rPr>
          <w:rFonts w:cstheme="minorHAnsi"/>
          <w:sz w:val="24"/>
          <w:szCs w:val="24"/>
        </w:rPr>
        <w:t xml:space="preserve">Apa yang tidak akan </w:t>
      </w:r>
      <w:r>
        <w:rPr>
          <w:rFonts w:cstheme="minorHAnsi"/>
          <w:sz w:val="24"/>
          <w:szCs w:val="24"/>
        </w:rPr>
        <w:t xml:space="preserve">kamu </w:t>
      </w:r>
      <w:r w:rsidRPr="00E7757E">
        <w:rPr>
          <w:rFonts w:cstheme="minorHAnsi"/>
          <w:sz w:val="24"/>
          <w:szCs w:val="24"/>
        </w:rPr>
        <w:t xml:space="preserve">lakukan untuk </w:t>
      </w:r>
      <w:r>
        <w:rPr>
          <w:rFonts w:cstheme="minorHAnsi"/>
          <w:sz w:val="24"/>
          <w:szCs w:val="24"/>
        </w:rPr>
        <w:t>pasanganmu</w:t>
      </w:r>
      <w:r w:rsidRPr="00E7757E">
        <w:rPr>
          <w:rFonts w:cstheme="minorHAnsi"/>
          <w:sz w:val="24"/>
          <w:szCs w:val="24"/>
        </w:rPr>
        <w:t>?</w:t>
      </w:r>
    </w:p>
    <w:p w14:paraId="01260907" w14:textId="286C5FC1" w:rsidR="007843C4" w:rsidRDefault="005A33F2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etika situasi apa kamu merasa khawatir tentang</w:t>
      </w:r>
      <w:r w:rsidR="000A04A6">
        <w:rPr>
          <w:rFonts w:cstheme="minorHAnsi"/>
          <w:sz w:val="24"/>
          <w:szCs w:val="24"/>
        </w:rPr>
        <w:t xml:space="preserve"> pasanganmu</w:t>
      </w:r>
      <w:r>
        <w:rPr>
          <w:rFonts w:cstheme="minorHAnsi"/>
          <w:sz w:val="24"/>
          <w:szCs w:val="24"/>
        </w:rPr>
        <w:t>?</w:t>
      </w:r>
    </w:p>
    <w:p w14:paraId="010558C8" w14:textId="3EF5FCDF" w:rsidR="00C57EE1" w:rsidRDefault="00C57EE1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yang kamu takuti dari hubungan kita?</w:t>
      </w:r>
    </w:p>
    <w:p w14:paraId="7DF2CFF3" w14:textId="44F18B42" w:rsidR="00C57EE1" w:rsidRDefault="00352ADA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yang kamu harapkan pasanganmu lakukan ketika kamu</w:t>
      </w:r>
      <w:r w:rsidR="00A13F4C">
        <w:rPr>
          <w:rFonts w:cstheme="minorHAnsi"/>
          <w:sz w:val="24"/>
          <w:szCs w:val="24"/>
        </w:rPr>
        <w:t xml:space="preserve"> merasa gagal/sedih?</w:t>
      </w:r>
    </w:p>
    <w:p w14:paraId="40F5A08E" w14:textId="47A834EE" w:rsidR="00C83DF2" w:rsidRDefault="00C83DF2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kamu pikir kita akan menjadi orang tua yang baik kelak?</w:t>
      </w:r>
    </w:p>
    <w:p w14:paraId="1B036588" w14:textId="03D15CB4" w:rsidR="00C83DF2" w:rsidRDefault="00C83DF2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hal terbaik yang</w:t>
      </w:r>
      <w:r w:rsidR="0070737E">
        <w:rPr>
          <w:rFonts w:cstheme="minorHAnsi"/>
          <w:sz w:val="24"/>
          <w:szCs w:val="24"/>
        </w:rPr>
        <w:t xml:space="preserve"> pernah</w:t>
      </w:r>
      <w:r>
        <w:rPr>
          <w:rFonts w:cstheme="minorHAnsi"/>
          <w:sz w:val="24"/>
          <w:szCs w:val="24"/>
        </w:rPr>
        <w:t xml:space="preserve"> kamu </w:t>
      </w:r>
      <w:r w:rsidR="00D44D5B">
        <w:rPr>
          <w:rFonts w:cstheme="minorHAnsi"/>
          <w:sz w:val="24"/>
          <w:szCs w:val="24"/>
        </w:rPr>
        <w:t>dapatkan</w:t>
      </w:r>
      <w:r>
        <w:rPr>
          <w:rFonts w:cstheme="minorHAnsi"/>
          <w:sz w:val="24"/>
          <w:szCs w:val="24"/>
        </w:rPr>
        <w:t xml:space="preserve"> </w:t>
      </w:r>
      <w:r w:rsidR="00EC2BBE">
        <w:rPr>
          <w:rFonts w:cstheme="minorHAnsi"/>
          <w:sz w:val="24"/>
          <w:szCs w:val="24"/>
        </w:rPr>
        <w:t>dari</w:t>
      </w:r>
      <w:r>
        <w:rPr>
          <w:rFonts w:cstheme="minorHAnsi"/>
          <w:sz w:val="24"/>
          <w:szCs w:val="24"/>
        </w:rPr>
        <w:t xml:space="preserve"> </w:t>
      </w:r>
      <w:r w:rsidR="00D44D5B">
        <w:rPr>
          <w:rFonts w:cstheme="minorHAnsi"/>
          <w:sz w:val="24"/>
          <w:szCs w:val="24"/>
        </w:rPr>
        <w:t xml:space="preserve">pasanganmu </w:t>
      </w:r>
      <w:r w:rsidR="00EC2BBE">
        <w:rPr>
          <w:rFonts w:cstheme="minorHAnsi"/>
          <w:sz w:val="24"/>
          <w:szCs w:val="24"/>
        </w:rPr>
        <w:t>saat ini</w:t>
      </w:r>
      <w:r>
        <w:rPr>
          <w:rFonts w:cstheme="minorHAnsi"/>
          <w:sz w:val="24"/>
          <w:szCs w:val="24"/>
        </w:rPr>
        <w:t>?</w:t>
      </w:r>
    </w:p>
    <w:p w14:paraId="5F07C3E8" w14:textId="45321653" w:rsidR="00EC2BBE" w:rsidRDefault="00EC2BBE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pelajaran terbesar yang kamu pelajari dari hubungan kita selama ini?</w:t>
      </w:r>
    </w:p>
    <w:p w14:paraId="66767071" w14:textId="226A2E25" w:rsidR="009946D6" w:rsidRDefault="009946D6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rnahkah kamu berpikir untuk mengakhiri hubungan kita? Ceritakan</w:t>
      </w:r>
    </w:p>
    <w:p w14:paraId="5E790DCB" w14:textId="4A3BAB90" w:rsidR="009946D6" w:rsidRDefault="000023BC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ilai apa yang ingin kamu terapkan ke anak anak</w:t>
      </w:r>
      <w:r w:rsidR="001A6DFA">
        <w:rPr>
          <w:rFonts w:cstheme="minorHAnsi"/>
          <w:sz w:val="24"/>
          <w:szCs w:val="24"/>
        </w:rPr>
        <w:t xml:space="preserve"> nanti?</w:t>
      </w:r>
    </w:p>
    <w:p w14:paraId="6E319444" w14:textId="5DCD508B" w:rsidR="001F66DF" w:rsidRDefault="001F66DF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na yang lebih penting, menerima atau memaafkan?</w:t>
      </w:r>
    </w:p>
    <w:p w14:paraId="2897C3CE" w14:textId="23A28DF6" w:rsidR="00B8209C" w:rsidRDefault="00B8209C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sebuah momen yang membuatmu tertarik pertama kali pada pasanganmu?</w:t>
      </w:r>
    </w:p>
    <w:p w14:paraId="2E2CD59C" w14:textId="7B19A181" w:rsidR="00D305B5" w:rsidRDefault="00D305B5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ari skala 1-10, seberapa kompak kamu dan pasangan mu? </w:t>
      </w:r>
      <w:r w:rsidR="00145308">
        <w:rPr>
          <w:rFonts w:cstheme="minorHAnsi"/>
          <w:sz w:val="24"/>
          <w:szCs w:val="24"/>
        </w:rPr>
        <w:t>Mengapa</w:t>
      </w:r>
      <w:r>
        <w:rPr>
          <w:rFonts w:cstheme="minorHAnsi"/>
          <w:sz w:val="24"/>
          <w:szCs w:val="24"/>
        </w:rPr>
        <w:t>?</w:t>
      </w:r>
    </w:p>
    <w:p w14:paraId="2155C69B" w14:textId="140C6C4B" w:rsidR="00E757AE" w:rsidRDefault="00E757AE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pakah kamu punya rencana memperkerjakan asisten rumah tangga atau pengasuh? </w:t>
      </w:r>
      <w:r w:rsidR="005A5827">
        <w:rPr>
          <w:rFonts w:cstheme="minorHAnsi"/>
          <w:sz w:val="24"/>
          <w:szCs w:val="24"/>
        </w:rPr>
        <w:t>B</w:t>
      </w:r>
      <w:r>
        <w:rPr>
          <w:rFonts w:cstheme="minorHAnsi"/>
          <w:sz w:val="24"/>
          <w:szCs w:val="24"/>
        </w:rPr>
        <w:t>erapa</w:t>
      </w:r>
      <w:r w:rsidR="005A5827">
        <w:rPr>
          <w:rFonts w:cstheme="minorHAnsi"/>
          <w:sz w:val="24"/>
          <w:szCs w:val="24"/>
        </w:rPr>
        <w:t xml:space="preserve"> dan Mengapa</w:t>
      </w:r>
      <w:r>
        <w:rPr>
          <w:rFonts w:cstheme="minorHAnsi"/>
          <w:sz w:val="24"/>
          <w:szCs w:val="24"/>
        </w:rPr>
        <w:t>?</w:t>
      </w:r>
    </w:p>
    <w:p w14:paraId="3BA33411" w14:textId="72BC2B0B" w:rsidR="00845D00" w:rsidRDefault="00845D00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mengakhiri suatu hubungan adalah sebuah pilihan?</w:t>
      </w:r>
    </w:p>
    <w:p w14:paraId="37CC4CC4" w14:textId="776E275E" w:rsidR="004F2ADF" w:rsidRDefault="004F2ADF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pan kamu merasa diapresiasi oleh pasanganmu?</w:t>
      </w:r>
    </w:p>
    <w:p w14:paraId="57E93A3B" w14:textId="41795A8F" w:rsidR="004211E0" w:rsidRDefault="004211E0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gaimana kesan pertama teman teman dan </w:t>
      </w:r>
      <w:r w:rsidR="00536BDC">
        <w:rPr>
          <w:rFonts w:cstheme="minorHAnsi"/>
          <w:sz w:val="24"/>
          <w:szCs w:val="24"/>
        </w:rPr>
        <w:t>keluargamu tentang pasanganmu</w:t>
      </w:r>
      <w:r>
        <w:rPr>
          <w:rFonts w:cstheme="minorHAnsi"/>
          <w:sz w:val="24"/>
          <w:szCs w:val="24"/>
        </w:rPr>
        <w:t>? Bagaimana pandangan mereka sekarang?</w:t>
      </w:r>
    </w:p>
    <w:p w14:paraId="6793F9C9" w14:textId="0BD70805" w:rsidR="00C76D34" w:rsidRDefault="00C76D34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ika kamu sudah ada janji kencan dengan pasanganmu namun teman teman mu mengajakmu pergi, Apa yang akan kamu lakukan?</w:t>
      </w:r>
    </w:p>
    <w:p w14:paraId="1547F1AC" w14:textId="7EEF8603" w:rsidR="00E2314F" w:rsidRDefault="00E2314F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akah seseorang yang lebih mengenalmu daripada pasanganmu? Siapa?</w:t>
      </w:r>
    </w:p>
    <w:p w14:paraId="45F53047" w14:textId="64959B95" w:rsidR="00E2314F" w:rsidRDefault="00E2314F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arti cemburu untukmu?</w:t>
      </w:r>
    </w:p>
    <w:p w14:paraId="5A7E8D3A" w14:textId="27EFB7F3" w:rsidR="00AF1889" w:rsidRDefault="00AF1889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satu hal yang paling romantis yang pernah pasanganmu lakukan untukmu? Jelaskan?</w:t>
      </w:r>
    </w:p>
    <w:p w14:paraId="3270AAA9" w14:textId="6F4C3DE6" w:rsidR="00AF1889" w:rsidRDefault="00AF1889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kelemahan pasanganmu yang bisa kamu terima?</w:t>
      </w:r>
      <w:r w:rsidR="00455CC4">
        <w:rPr>
          <w:rFonts w:cstheme="minorHAnsi"/>
          <w:sz w:val="24"/>
          <w:szCs w:val="24"/>
        </w:rPr>
        <w:t xml:space="preserve"> Jelaskan?</w:t>
      </w:r>
    </w:p>
    <w:p w14:paraId="5AEF8CFA" w14:textId="6F2868A6" w:rsidR="00506B62" w:rsidRDefault="00506B62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Kamu bangga menjadi pasanganku karena </w:t>
      </w:r>
      <w:r w:rsidR="007F1B99" w:rsidRPr="008E2F44">
        <w:rPr>
          <w:rFonts w:cstheme="minorHAnsi"/>
          <w:sz w:val="24"/>
          <w:szCs w:val="24"/>
        </w:rPr>
        <w:t>_____</w:t>
      </w:r>
    </w:p>
    <w:p w14:paraId="7C43A6C8" w14:textId="09AB9170" w:rsidR="00C80D90" w:rsidRDefault="00C80D90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ika kamu bisa menghilangkan satu kebiasaan dari pasanganmu, kamu akan menghilangkan </w:t>
      </w:r>
      <w:r w:rsidRPr="008E2F44">
        <w:rPr>
          <w:rFonts w:cstheme="minorHAnsi"/>
          <w:sz w:val="24"/>
          <w:szCs w:val="24"/>
        </w:rPr>
        <w:t>_____</w:t>
      </w:r>
    </w:p>
    <w:p w14:paraId="15F71D07" w14:textId="380E0B69" w:rsidR="00A13F4C" w:rsidRDefault="009D3AF8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ekspektasimu terhadap</w:t>
      </w:r>
      <w:r w:rsidR="005A16AD">
        <w:rPr>
          <w:rFonts w:cstheme="minorHAnsi"/>
          <w:sz w:val="24"/>
          <w:szCs w:val="24"/>
        </w:rPr>
        <w:t xml:space="preserve"> pasanganmu</w:t>
      </w:r>
      <w:r>
        <w:rPr>
          <w:rFonts w:cstheme="minorHAnsi"/>
          <w:sz w:val="24"/>
          <w:szCs w:val="24"/>
        </w:rPr>
        <w:t xml:space="preserve"> yang belum terpenuhi</w:t>
      </w:r>
      <w:r w:rsidR="00E012A3">
        <w:rPr>
          <w:rFonts w:cstheme="minorHAnsi"/>
          <w:sz w:val="24"/>
          <w:szCs w:val="24"/>
        </w:rPr>
        <w:t xml:space="preserve"> saat ini? Jelaskan?</w:t>
      </w:r>
    </w:p>
    <w:p w14:paraId="0DD89117" w14:textId="34F06048" w:rsidR="00CA0598" w:rsidRDefault="00CA0598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ku sedih saat melihatmu </w:t>
      </w:r>
      <w:r w:rsidRPr="008E2F44">
        <w:rPr>
          <w:rFonts w:cstheme="minorHAnsi"/>
          <w:sz w:val="24"/>
          <w:szCs w:val="24"/>
        </w:rPr>
        <w:t>_____</w:t>
      </w:r>
    </w:p>
    <w:p w14:paraId="04AA82BA" w14:textId="0A77EE49" w:rsidR="00CA0598" w:rsidRDefault="00CA0598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candaan di hubungan kita yang menurutmu tidak lucu</w:t>
      </w:r>
      <w:r w:rsidR="00805CB2">
        <w:rPr>
          <w:rFonts w:cstheme="minorHAnsi"/>
          <w:sz w:val="24"/>
          <w:szCs w:val="24"/>
        </w:rPr>
        <w:t>?</w:t>
      </w:r>
    </w:p>
    <w:p w14:paraId="35FD125B" w14:textId="698B7579" w:rsidR="00302296" w:rsidRDefault="00302296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kamu dapat membayangkan pasanganmu sebagai suami/istri? Mengapa?</w:t>
      </w:r>
    </w:p>
    <w:p w14:paraId="262696B9" w14:textId="79F0D2F7" w:rsidR="003E3A72" w:rsidRDefault="007549F4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menurutmu pasanganmu berhak mengetahui berapa penghasilanmu?</w:t>
      </w:r>
    </w:p>
    <w:p w14:paraId="26DA3715" w14:textId="76329B4F" w:rsidR="00165B22" w:rsidRDefault="00165B22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eritakan hal yang kamu pelajari dari setiap mantan pasanganmu</w:t>
      </w:r>
    </w:p>
    <w:p w14:paraId="0E7D10B3" w14:textId="106B7959" w:rsidR="00582EE0" w:rsidRDefault="00582EE0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27B47">
        <w:rPr>
          <w:rFonts w:cstheme="minorHAnsi"/>
          <w:sz w:val="24"/>
          <w:szCs w:val="24"/>
        </w:rPr>
        <w:t>Kalau kamu</w:t>
      </w:r>
      <w:r>
        <w:rPr>
          <w:rFonts w:cstheme="minorHAnsi"/>
          <w:sz w:val="24"/>
          <w:szCs w:val="24"/>
        </w:rPr>
        <w:t xml:space="preserve"> kecewa sama pasanganmu bagaimana caranya biar kamu bisa maafin pasanganmu?</w:t>
      </w:r>
    </w:p>
    <w:p w14:paraId="061B03E8" w14:textId="1203E9A3" w:rsidR="00582EE0" w:rsidRDefault="00582EE0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Kalau kamu lagi marah karena pasanganmu, kamu mau pasanganmu </w:t>
      </w:r>
      <w:r w:rsidR="00130929">
        <w:rPr>
          <w:rFonts w:cstheme="minorHAnsi"/>
          <w:sz w:val="24"/>
          <w:szCs w:val="24"/>
        </w:rPr>
        <w:t>melakukan apa</w:t>
      </w:r>
      <w:r>
        <w:rPr>
          <w:rFonts w:cstheme="minorHAnsi"/>
          <w:sz w:val="24"/>
          <w:szCs w:val="24"/>
        </w:rPr>
        <w:t>?</w:t>
      </w:r>
    </w:p>
    <w:p w14:paraId="3926B94B" w14:textId="59A30EFD" w:rsidR="00582EE0" w:rsidRDefault="00582EE0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yang bikin kamu yakin buat ngejalanin hubungan sama pasanganmu sekarang?</w:t>
      </w:r>
    </w:p>
    <w:p w14:paraId="5F82F6D2" w14:textId="72E3E484" w:rsidR="00582EE0" w:rsidRDefault="00582EE0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men apa yang pernah kita lakuin bersama dan pengen banget kamu ulangi?</w:t>
      </w:r>
    </w:p>
    <w:p w14:paraId="082D34BA" w14:textId="4BDBF42B" w:rsidR="00582EE0" w:rsidRPr="00582EE0" w:rsidRDefault="00582EE0" w:rsidP="00582EE0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mu mau pasanganmu jadi orang yang seperti apa buat kamu?</w:t>
      </w:r>
    </w:p>
    <w:sectPr w:rsidR="00582EE0" w:rsidRPr="00582EE0" w:rsidSect="00F840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23914"/>
    <w:multiLevelType w:val="hybridMultilevel"/>
    <w:tmpl w:val="DEB45CFE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6A68D3"/>
    <w:multiLevelType w:val="hybridMultilevel"/>
    <w:tmpl w:val="F5A09F80"/>
    <w:lvl w:ilvl="0" w:tplc="C5E69C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DE814F5"/>
    <w:multiLevelType w:val="hybridMultilevel"/>
    <w:tmpl w:val="70E21EA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25350F"/>
    <w:multiLevelType w:val="hybridMultilevel"/>
    <w:tmpl w:val="04C2E3DC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94322E"/>
    <w:multiLevelType w:val="hybridMultilevel"/>
    <w:tmpl w:val="C92AD72C"/>
    <w:lvl w:ilvl="0" w:tplc="F224F3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E415E3"/>
    <w:multiLevelType w:val="hybridMultilevel"/>
    <w:tmpl w:val="5D68CB0C"/>
    <w:lvl w:ilvl="0" w:tplc="7B20F2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DczNjc3NDEzNDZT0lEKTi0uzszPAykwNKkFADQ3avYtAAAA"/>
  </w:docVars>
  <w:rsids>
    <w:rsidRoot w:val="00085811"/>
    <w:rsid w:val="000023BC"/>
    <w:rsid w:val="0001460A"/>
    <w:rsid w:val="00031590"/>
    <w:rsid w:val="00041AED"/>
    <w:rsid w:val="000651BA"/>
    <w:rsid w:val="0008552E"/>
    <w:rsid w:val="00085811"/>
    <w:rsid w:val="000A04A6"/>
    <w:rsid w:val="000B1FC4"/>
    <w:rsid w:val="000B5E81"/>
    <w:rsid w:val="000E262A"/>
    <w:rsid w:val="00102155"/>
    <w:rsid w:val="00103220"/>
    <w:rsid w:val="00130929"/>
    <w:rsid w:val="00145308"/>
    <w:rsid w:val="0015156C"/>
    <w:rsid w:val="001625AB"/>
    <w:rsid w:val="00165B22"/>
    <w:rsid w:val="00166127"/>
    <w:rsid w:val="00166F1D"/>
    <w:rsid w:val="0019562A"/>
    <w:rsid w:val="001A6DFA"/>
    <w:rsid w:val="001C6CEB"/>
    <w:rsid w:val="001E460C"/>
    <w:rsid w:val="001F0456"/>
    <w:rsid w:val="001F66DF"/>
    <w:rsid w:val="00202A1E"/>
    <w:rsid w:val="002352F3"/>
    <w:rsid w:val="002358CF"/>
    <w:rsid w:val="00273349"/>
    <w:rsid w:val="0028251C"/>
    <w:rsid w:val="002828D7"/>
    <w:rsid w:val="002C15C2"/>
    <w:rsid w:val="002F2FE8"/>
    <w:rsid w:val="00302296"/>
    <w:rsid w:val="00307338"/>
    <w:rsid w:val="00322C36"/>
    <w:rsid w:val="003234BE"/>
    <w:rsid w:val="00334601"/>
    <w:rsid w:val="00352ADA"/>
    <w:rsid w:val="0035479C"/>
    <w:rsid w:val="00373E82"/>
    <w:rsid w:val="00376D89"/>
    <w:rsid w:val="00386561"/>
    <w:rsid w:val="003C1806"/>
    <w:rsid w:val="003C4AB8"/>
    <w:rsid w:val="003E3A72"/>
    <w:rsid w:val="00411C6D"/>
    <w:rsid w:val="004211E0"/>
    <w:rsid w:val="00427B47"/>
    <w:rsid w:val="00435C8A"/>
    <w:rsid w:val="00441988"/>
    <w:rsid w:val="00455CC4"/>
    <w:rsid w:val="00463794"/>
    <w:rsid w:val="00480731"/>
    <w:rsid w:val="00482425"/>
    <w:rsid w:val="00492F1D"/>
    <w:rsid w:val="004A6F32"/>
    <w:rsid w:val="004D1E74"/>
    <w:rsid w:val="004E202E"/>
    <w:rsid w:val="004F2ADF"/>
    <w:rsid w:val="00502EC3"/>
    <w:rsid w:val="00503890"/>
    <w:rsid w:val="00506B62"/>
    <w:rsid w:val="00513102"/>
    <w:rsid w:val="00536BDC"/>
    <w:rsid w:val="00582EE0"/>
    <w:rsid w:val="005A16AD"/>
    <w:rsid w:val="005A33F2"/>
    <w:rsid w:val="005A5827"/>
    <w:rsid w:val="005A69FB"/>
    <w:rsid w:val="005B1C70"/>
    <w:rsid w:val="005C07BA"/>
    <w:rsid w:val="005D0056"/>
    <w:rsid w:val="005F3C26"/>
    <w:rsid w:val="00610034"/>
    <w:rsid w:val="00610210"/>
    <w:rsid w:val="0061736F"/>
    <w:rsid w:val="0062507B"/>
    <w:rsid w:val="00636521"/>
    <w:rsid w:val="006442C3"/>
    <w:rsid w:val="00654384"/>
    <w:rsid w:val="00661EC5"/>
    <w:rsid w:val="006709CF"/>
    <w:rsid w:val="00685DE4"/>
    <w:rsid w:val="00691B3D"/>
    <w:rsid w:val="006A17A7"/>
    <w:rsid w:val="006A25D0"/>
    <w:rsid w:val="006B060C"/>
    <w:rsid w:val="006B261D"/>
    <w:rsid w:val="006C2C7F"/>
    <w:rsid w:val="006F11E7"/>
    <w:rsid w:val="006F498F"/>
    <w:rsid w:val="0070703B"/>
    <w:rsid w:val="0070737E"/>
    <w:rsid w:val="007256D7"/>
    <w:rsid w:val="00727B6B"/>
    <w:rsid w:val="007334AE"/>
    <w:rsid w:val="007549F4"/>
    <w:rsid w:val="00755D05"/>
    <w:rsid w:val="007843C4"/>
    <w:rsid w:val="007916A4"/>
    <w:rsid w:val="00793D02"/>
    <w:rsid w:val="007C012B"/>
    <w:rsid w:val="007C0BE0"/>
    <w:rsid w:val="007E20AF"/>
    <w:rsid w:val="007E3ADA"/>
    <w:rsid w:val="007E4FB1"/>
    <w:rsid w:val="007F1B99"/>
    <w:rsid w:val="00801739"/>
    <w:rsid w:val="00805CB2"/>
    <w:rsid w:val="00815E1D"/>
    <w:rsid w:val="00824997"/>
    <w:rsid w:val="0082721F"/>
    <w:rsid w:val="008312F5"/>
    <w:rsid w:val="0084522A"/>
    <w:rsid w:val="00845D00"/>
    <w:rsid w:val="008563FB"/>
    <w:rsid w:val="0087489E"/>
    <w:rsid w:val="008838D5"/>
    <w:rsid w:val="00887F59"/>
    <w:rsid w:val="00893569"/>
    <w:rsid w:val="008B1DCE"/>
    <w:rsid w:val="008B5F5D"/>
    <w:rsid w:val="008E2F44"/>
    <w:rsid w:val="008E5B8C"/>
    <w:rsid w:val="00925F94"/>
    <w:rsid w:val="00930375"/>
    <w:rsid w:val="00933278"/>
    <w:rsid w:val="009554FB"/>
    <w:rsid w:val="00967DB5"/>
    <w:rsid w:val="00974C43"/>
    <w:rsid w:val="009754ED"/>
    <w:rsid w:val="00983153"/>
    <w:rsid w:val="00983314"/>
    <w:rsid w:val="009867A8"/>
    <w:rsid w:val="009946D6"/>
    <w:rsid w:val="009A6FE5"/>
    <w:rsid w:val="009C37E9"/>
    <w:rsid w:val="009D3AF8"/>
    <w:rsid w:val="009D4014"/>
    <w:rsid w:val="009E04B3"/>
    <w:rsid w:val="009E5BD1"/>
    <w:rsid w:val="009F2FB3"/>
    <w:rsid w:val="009F76F2"/>
    <w:rsid w:val="00A116C5"/>
    <w:rsid w:val="00A13F4C"/>
    <w:rsid w:val="00A24E11"/>
    <w:rsid w:val="00A668E5"/>
    <w:rsid w:val="00A75692"/>
    <w:rsid w:val="00A77B04"/>
    <w:rsid w:val="00A879F6"/>
    <w:rsid w:val="00AF1889"/>
    <w:rsid w:val="00B10F09"/>
    <w:rsid w:val="00B3616F"/>
    <w:rsid w:val="00B8209C"/>
    <w:rsid w:val="00BA57D3"/>
    <w:rsid w:val="00BB419D"/>
    <w:rsid w:val="00BB61A3"/>
    <w:rsid w:val="00BB6859"/>
    <w:rsid w:val="00BD4336"/>
    <w:rsid w:val="00C0158C"/>
    <w:rsid w:val="00C33DED"/>
    <w:rsid w:val="00C56040"/>
    <w:rsid w:val="00C57EE1"/>
    <w:rsid w:val="00C74960"/>
    <w:rsid w:val="00C76D34"/>
    <w:rsid w:val="00C80D90"/>
    <w:rsid w:val="00C83DF2"/>
    <w:rsid w:val="00CA0598"/>
    <w:rsid w:val="00CB7265"/>
    <w:rsid w:val="00CF412A"/>
    <w:rsid w:val="00D113B0"/>
    <w:rsid w:val="00D2389E"/>
    <w:rsid w:val="00D305B5"/>
    <w:rsid w:val="00D44D5B"/>
    <w:rsid w:val="00D5173E"/>
    <w:rsid w:val="00D96956"/>
    <w:rsid w:val="00DB5944"/>
    <w:rsid w:val="00DC258B"/>
    <w:rsid w:val="00DD43B3"/>
    <w:rsid w:val="00DE50CE"/>
    <w:rsid w:val="00E012A3"/>
    <w:rsid w:val="00E2314F"/>
    <w:rsid w:val="00E757AE"/>
    <w:rsid w:val="00E7757E"/>
    <w:rsid w:val="00E906A7"/>
    <w:rsid w:val="00E91DA7"/>
    <w:rsid w:val="00E9564C"/>
    <w:rsid w:val="00EA1CA6"/>
    <w:rsid w:val="00EA7895"/>
    <w:rsid w:val="00EC2BBE"/>
    <w:rsid w:val="00F374D8"/>
    <w:rsid w:val="00F8406A"/>
    <w:rsid w:val="00FB328A"/>
    <w:rsid w:val="00FB7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A27BFF"/>
  <w15:chartTrackingRefBased/>
  <w15:docId w15:val="{3F000B55-0B6F-4121-BA14-D0EA44AC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58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48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44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3</TotalTime>
  <Pages>6</Pages>
  <Words>1722</Words>
  <Characters>9816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ndika Putra</dc:creator>
  <cp:keywords/>
  <dc:description/>
  <cp:lastModifiedBy>Muhammad Andika Putra</cp:lastModifiedBy>
  <cp:revision>194</cp:revision>
  <dcterms:created xsi:type="dcterms:W3CDTF">2023-03-17T06:20:00Z</dcterms:created>
  <dcterms:modified xsi:type="dcterms:W3CDTF">2023-06-27T05:29:00Z</dcterms:modified>
</cp:coreProperties>
</file>